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tt Yat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at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2 South We Go Trail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yates2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276871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3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